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18F58" w14:textId="77777777" w:rsidR="00BD5421" w:rsidRPr="00710252" w:rsidRDefault="00BD5421" w:rsidP="00BD5421">
      <w:pPr>
        <w:pStyle w:val="a4"/>
        <w:spacing w:before="200" w:after="60"/>
        <w:rPr>
          <w:rFonts w:ascii="Times" w:hAnsi="Times"/>
          <w:b w:val="0"/>
          <w:color w:val="auto"/>
          <w:szCs w:val="28"/>
          <w:lang w:val="ru-RU"/>
        </w:rPr>
      </w:pPr>
      <w:bookmarkStart w:id="0" w:name="лабораторная-работа-по-дисциплине-бкит-x"/>
      <w:bookmarkEnd w:id="0"/>
      <w:r w:rsidRPr="00710252">
        <w:rPr>
          <w:rFonts w:ascii="Times" w:hAnsi="Times"/>
          <w:b w:val="0"/>
          <w:color w:val="auto"/>
          <w:szCs w:val="28"/>
          <w:lang w:val="ru-RU"/>
        </w:rPr>
        <w:t>Федеральное государственное бюджетное образовательное учреждение высшего профессионального образования</w:t>
      </w:r>
    </w:p>
    <w:p w14:paraId="6B34CE0D" w14:textId="77777777" w:rsidR="00BD5421" w:rsidRDefault="00BD5421" w:rsidP="00BD5421">
      <w:pPr>
        <w:pStyle w:val="10"/>
        <w:spacing w:before="120" w:after="60"/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 xml:space="preserve"> «Московский государственный технический университет имени Н.Э. Баумана» </w:t>
      </w:r>
      <w:r>
        <w:rPr>
          <w:rFonts w:ascii="Times" w:hAnsi="Times"/>
          <w:sz w:val="28"/>
          <w:szCs w:val="28"/>
        </w:rPr>
        <w:br/>
        <w:t>(МГТУ им. Н.Э. Баумана)</w:t>
      </w:r>
    </w:p>
    <w:p w14:paraId="63D1B392" w14:textId="77777777" w:rsidR="00BD5421" w:rsidRPr="00710252" w:rsidRDefault="00BD5421" w:rsidP="00BD5421">
      <w:pPr>
        <w:rPr>
          <w:rFonts w:ascii="Times" w:hAnsi="Times"/>
          <w:sz w:val="28"/>
          <w:szCs w:val="28"/>
          <w:lang w:val="ru-RU"/>
        </w:rPr>
      </w:pPr>
    </w:p>
    <w:p w14:paraId="7EE2CE2A" w14:textId="77777777" w:rsidR="00BD5421" w:rsidRPr="00710252" w:rsidRDefault="00BD5421" w:rsidP="00BD542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Отчет </w:t>
      </w:r>
    </w:p>
    <w:p w14:paraId="5E0C1133" w14:textId="77777777" w:rsidR="00BD5421" w:rsidRPr="00710252" w:rsidRDefault="00BD5421" w:rsidP="00BD542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по дисциплине </w:t>
      </w:r>
    </w:p>
    <w:p w14:paraId="0FFCB9C1" w14:textId="77777777" w:rsidR="00BD5421" w:rsidRPr="00710252" w:rsidRDefault="00BD5421" w:rsidP="00BD542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>“Базовые компоненты интернет технологий”</w:t>
      </w:r>
    </w:p>
    <w:p w14:paraId="6D6EEDFD" w14:textId="4AAE9678" w:rsidR="00BD5421" w:rsidRPr="00BD5421" w:rsidRDefault="00BD5421" w:rsidP="00BD5421">
      <w:pPr>
        <w:jc w:val="center"/>
        <w:rPr>
          <w:rFonts w:ascii="Times" w:hAnsi="Times"/>
          <w:b/>
          <w:sz w:val="28"/>
          <w:szCs w:val="28"/>
        </w:rPr>
      </w:pPr>
      <w:r>
        <w:rPr>
          <w:rFonts w:ascii="Times" w:hAnsi="Times"/>
          <w:b/>
          <w:sz w:val="28"/>
          <w:szCs w:val="28"/>
          <w:lang w:val="ru-RU"/>
        </w:rPr>
        <w:t>по лабораторной работе №</w:t>
      </w:r>
      <w:r>
        <w:rPr>
          <w:rFonts w:ascii="Times" w:hAnsi="Times"/>
          <w:b/>
          <w:sz w:val="28"/>
          <w:szCs w:val="28"/>
        </w:rPr>
        <w:t>6</w:t>
      </w:r>
    </w:p>
    <w:p w14:paraId="53ACEAAF" w14:textId="77777777" w:rsidR="00BD5421" w:rsidRPr="00710252" w:rsidRDefault="00BD5421" w:rsidP="00BD5421">
      <w:pPr>
        <w:jc w:val="center"/>
        <w:rPr>
          <w:rFonts w:ascii="Times" w:hAnsi="Times"/>
          <w:b/>
          <w:sz w:val="28"/>
          <w:szCs w:val="28"/>
          <w:lang w:val="ru-RU"/>
        </w:rPr>
      </w:pPr>
    </w:p>
    <w:p w14:paraId="2BB42B72" w14:textId="77777777" w:rsidR="00BD5421" w:rsidRDefault="00BD5421" w:rsidP="00BD5421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                                  Выполнил: </w:t>
      </w:r>
      <w:r>
        <w:rPr>
          <w:rFonts w:ascii="Times" w:hAnsi="Times"/>
          <w:sz w:val="28"/>
          <w:szCs w:val="28"/>
          <w:lang w:val="ru-RU"/>
        </w:rPr>
        <w:t>Хизанишвили</w:t>
      </w:r>
      <w:r w:rsidRPr="00710252">
        <w:rPr>
          <w:rFonts w:ascii="Times" w:hAnsi="Times"/>
          <w:sz w:val="28"/>
          <w:szCs w:val="28"/>
          <w:lang w:val="ru-RU"/>
        </w:rPr>
        <w:t xml:space="preserve"> Арсений </w:t>
      </w:r>
    </w:p>
    <w:p w14:paraId="39F36F29" w14:textId="77777777" w:rsidR="00BD5421" w:rsidRPr="00710252" w:rsidRDefault="00BD5421" w:rsidP="00BD5421">
      <w:pPr>
        <w:jc w:val="center"/>
        <w:rPr>
          <w:rFonts w:ascii="Times" w:hAnsi="Times"/>
          <w:sz w:val="28"/>
          <w:szCs w:val="28"/>
          <w:lang w:val="ru-RU"/>
        </w:rPr>
      </w:pPr>
    </w:p>
    <w:p w14:paraId="4AFC3AF4" w14:textId="77777777" w:rsidR="00BD5421" w:rsidRPr="00710252" w:rsidRDefault="00BD5421" w:rsidP="00BD5421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Группа: ИУ5 – 32</w:t>
      </w:r>
    </w:p>
    <w:p w14:paraId="496E9249" w14:textId="77777777" w:rsidR="00BD5421" w:rsidRPr="00710252" w:rsidRDefault="00BD5421" w:rsidP="00BD542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31EEC6B9" w14:textId="77777777" w:rsidR="00BD5421" w:rsidRPr="00710252" w:rsidRDefault="00BD5421" w:rsidP="00BD542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304A76A2" w14:textId="77777777" w:rsidR="00BD5421" w:rsidRPr="00710252" w:rsidRDefault="00BD5421" w:rsidP="00BD542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33B5ED02" w14:textId="77777777" w:rsidR="00BD5421" w:rsidRDefault="00BD5421" w:rsidP="00BD5421">
      <w:pPr>
        <w:pStyle w:val="Compact"/>
        <w:rPr>
          <w:lang w:val="ru-RU"/>
        </w:rPr>
      </w:pPr>
    </w:p>
    <w:p w14:paraId="65523C7E" w14:textId="77777777" w:rsidR="00BD5421" w:rsidRDefault="00BD5421" w:rsidP="00BD5421">
      <w:pPr>
        <w:pStyle w:val="Compact"/>
        <w:rPr>
          <w:lang w:val="ru-RU"/>
        </w:rPr>
      </w:pPr>
    </w:p>
    <w:p w14:paraId="1EE794A7" w14:textId="77777777" w:rsidR="00BD5421" w:rsidRDefault="00BD5421" w:rsidP="00BD5421">
      <w:pPr>
        <w:pStyle w:val="Compact"/>
        <w:rPr>
          <w:lang w:val="ru-RU"/>
        </w:rPr>
      </w:pPr>
    </w:p>
    <w:p w14:paraId="353E8D35" w14:textId="77777777" w:rsidR="00BD5421" w:rsidRDefault="00BD5421" w:rsidP="00BD5421">
      <w:pPr>
        <w:pStyle w:val="Compact"/>
        <w:rPr>
          <w:lang w:val="ru-RU"/>
        </w:rPr>
      </w:pPr>
    </w:p>
    <w:p w14:paraId="3BBBE91F" w14:textId="77777777" w:rsidR="00BD5421" w:rsidRDefault="00BD5421" w:rsidP="00BD5421">
      <w:pPr>
        <w:pStyle w:val="Compact"/>
        <w:rPr>
          <w:lang w:val="ru-RU"/>
        </w:rPr>
      </w:pPr>
    </w:p>
    <w:p w14:paraId="32EB0CF3" w14:textId="77777777" w:rsidR="00BD5421" w:rsidRDefault="00BD5421" w:rsidP="00BD5421">
      <w:pPr>
        <w:pStyle w:val="Compact"/>
        <w:rPr>
          <w:lang w:val="ru-RU"/>
        </w:rPr>
      </w:pPr>
    </w:p>
    <w:p w14:paraId="7E5C9313" w14:textId="77777777" w:rsidR="00BD5421" w:rsidRDefault="00BD5421" w:rsidP="00BD5421">
      <w:pPr>
        <w:pStyle w:val="Compact"/>
        <w:rPr>
          <w:lang w:val="ru-RU"/>
        </w:rPr>
      </w:pPr>
    </w:p>
    <w:p w14:paraId="40834713" w14:textId="77777777" w:rsidR="00BD5421" w:rsidRDefault="00BD5421" w:rsidP="00BD5421">
      <w:pPr>
        <w:pStyle w:val="Compact"/>
        <w:rPr>
          <w:lang w:val="ru-RU"/>
        </w:rPr>
      </w:pPr>
    </w:p>
    <w:p w14:paraId="074A7175" w14:textId="77777777" w:rsidR="00BD5421" w:rsidRDefault="00BD5421" w:rsidP="00BD5421">
      <w:pPr>
        <w:pStyle w:val="Compact"/>
        <w:rPr>
          <w:lang w:val="ru-RU"/>
        </w:rPr>
      </w:pPr>
    </w:p>
    <w:p w14:paraId="4DEF48E7" w14:textId="77777777" w:rsidR="00BD5421" w:rsidRDefault="00BD5421" w:rsidP="00BD5421">
      <w:pPr>
        <w:pStyle w:val="Compact"/>
        <w:rPr>
          <w:lang w:val="ru-RU"/>
        </w:rPr>
      </w:pPr>
    </w:p>
    <w:p w14:paraId="6FCCB6FB" w14:textId="77777777" w:rsidR="00BD5421" w:rsidRDefault="00BD5421" w:rsidP="00BD5421">
      <w:pPr>
        <w:pStyle w:val="Compact"/>
        <w:rPr>
          <w:lang w:val="ru-RU"/>
        </w:rPr>
      </w:pPr>
    </w:p>
    <w:p w14:paraId="1B94BF0F" w14:textId="77777777" w:rsidR="00BD5421" w:rsidRPr="00435547" w:rsidRDefault="00BD5421" w:rsidP="00BD5421">
      <w:pPr>
        <w:pStyle w:val="Compact"/>
        <w:rPr>
          <w:lang w:val="ru-RU"/>
        </w:rPr>
      </w:pPr>
    </w:p>
    <w:p w14:paraId="3472704D" w14:textId="77777777" w:rsidR="00BD5421" w:rsidRPr="000309B1" w:rsidRDefault="00BD5421" w:rsidP="00BD542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42F2154B" w14:textId="77777777" w:rsidR="00811930" w:rsidRPr="00BD542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Cs/>
          <w:sz w:val="28"/>
          <w:szCs w:val="28"/>
          <w:lang w:val="ru-RU"/>
        </w:rPr>
      </w:pPr>
      <w:bookmarkStart w:id="1" w:name="i.-описание-задания"/>
      <w:bookmarkEnd w:id="1"/>
      <w:r w:rsidRPr="00BD5421">
        <w:rPr>
          <w:rFonts w:ascii="Times New Roman" w:eastAsia="Times New Roman" w:hAnsi="Times New Roman" w:cs="Times New Roman"/>
          <w:bCs/>
          <w:sz w:val="28"/>
          <w:szCs w:val="28"/>
        </w:rPr>
        <w:lastRenderedPageBreak/>
        <w:t>I</w:t>
      </w:r>
      <w:r w:rsidRPr="00BD5421">
        <w:rPr>
          <w:rFonts w:ascii="Times New Roman" w:eastAsia="Times New Roman" w:hAnsi="Times New Roman" w:cs="Times New Roman"/>
          <w:bCs/>
          <w:sz w:val="28"/>
          <w:szCs w:val="28"/>
          <w:lang w:val="ru-RU"/>
        </w:rPr>
        <w:t>. Описание задания</w:t>
      </w:r>
    </w:p>
    <w:p w14:paraId="06E83675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1. Разработать программу, использующую делегаты.</w:t>
      </w:r>
    </w:p>
    <w:p w14:paraId="157DD67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179929F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Определите делегат, принимающий несколько параметров различных типов и возвращающий значение произвольного типа.</w:t>
      </w:r>
    </w:p>
    <w:p w14:paraId="69EA911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пишите метод, соответствующий данному делегату.</w:t>
      </w:r>
    </w:p>
    <w:p w14:paraId="66CCDBF8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пишите метод, принимающий разработанный Вами делегат, в качестве одного из входным параметров. Осуществите вызов метода, передавая в качестве параметра-делегата:</w:t>
      </w:r>
    </w:p>
    <w:p w14:paraId="5C1FB74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метод, разработанный в пункте 3;</w:t>
      </w:r>
    </w:p>
    <w:p w14:paraId="47C6CDC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лямбда-выражение.</w:t>
      </w:r>
    </w:p>
    <w:p w14:paraId="30D0FA8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овторите пункт 4, используя вместо разработанного Вами делегата, обобщенный делегат Func&lt; &gt; или Action&lt; &gt;, соответствующий сигнатуре разработанного Вами делегата.</w:t>
      </w:r>
    </w:p>
    <w:p w14:paraId="5C26C49C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2. Разработать программу, реализующую работу с рефлексией.</w:t>
      </w:r>
    </w:p>
    <w:p w14:paraId="565172C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0DAD41E5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оздайте класс, содержащий конструкторы, свойства, методы.</w:t>
      </w:r>
    </w:p>
    <w:p w14:paraId="4AC59C7F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 использованием рефлексии выведите информацию о конструкторах, свойствах, методах.</w:t>
      </w:r>
    </w:p>
    <w:p w14:paraId="1A1197B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оздайте класс атрибута (унаследован от класса System.Attribute).</w:t>
      </w:r>
    </w:p>
    <w:p w14:paraId="2FF630AE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значьте атрибут некоторым свойствам классам. Выведите только те свойства, которым назначен атрибут.</w:t>
      </w:r>
    </w:p>
    <w:p w14:paraId="12B65DF4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6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Вызовите один из методов класса с использованием рефлексии.</w:t>
      </w:r>
    </w:p>
    <w:p w14:paraId="7CFC9BB3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1EE3018" w14:textId="77777777" w:rsidR="00154890" w:rsidRPr="00BD5421" w:rsidRDefault="00435547">
      <w:pPr>
        <w:pStyle w:val="3"/>
        <w:rPr>
          <w:rFonts w:ascii="Times New Roman" w:hAnsi="Times New Roman" w:cs="Times New Roman"/>
          <w:b w:val="0"/>
          <w:color w:val="auto"/>
        </w:rPr>
      </w:pPr>
      <w:bookmarkStart w:id="2" w:name="ii.-код-программы"/>
      <w:bookmarkEnd w:id="2"/>
      <w:r w:rsidRPr="00BD5421">
        <w:rPr>
          <w:rFonts w:ascii="Times New Roman" w:hAnsi="Times New Roman" w:cs="Times New Roman"/>
          <w:b w:val="0"/>
          <w:color w:val="auto"/>
        </w:rPr>
        <w:t xml:space="preserve">II. </w:t>
      </w:r>
      <w:r w:rsidRPr="00BD5421">
        <w:rPr>
          <w:rFonts w:ascii="Times New Roman" w:hAnsi="Times New Roman" w:cs="Times New Roman"/>
          <w:b w:val="0"/>
          <w:color w:val="auto"/>
          <w:lang w:val="ru-RU"/>
        </w:rPr>
        <w:t>Код</w:t>
      </w:r>
      <w:r w:rsidRPr="00BD5421">
        <w:rPr>
          <w:rFonts w:ascii="Times New Roman" w:hAnsi="Times New Roman" w:cs="Times New Roman"/>
          <w:b w:val="0"/>
          <w:color w:val="auto"/>
        </w:rPr>
        <w:t xml:space="preserve"> </w:t>
      </w:r>
      <w:r w:rsidRPr="00BD5421">
        <w:rPr>
          <w:rFonts w:ascii="Times New Roman" w:hAnsi="Times New Roman" w:cs="Times New Roman"/>
          <w:b w:val="0"/>
          <w:color w:val="auto"/>
          <w:lang w:val="ru-RU"/>
        </w:rPr>
        <w:t>программы</w:t>
      </w:r>
    </w:p>
    <w:p w14:paraId="29B7CB2F" w14:textId="008A775D" w:rsidR="00811930" w:rsidRDefault="00435547" w:rsidP="00811930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3" w:name="iii.-примеры-работы"/>
      <w:bookmarkEnd w:id="3"/>
      <w:r w:rsidR="00022E0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rogram</w:t>
      </w:r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.cs</w:t>
      </w:r>
    </w:p>
    <w:p w14:paraId="134CDA92" w14:textId="77777777" w:rsidR="00022E0F" w:rsidRPr="00022E0F" w:rsidRDefault="00022E0F" w:rsidP="00022E0F">
      <w:pPr>
        <w:spacing w:after="0"/>
        <w:rPr>
          <w:rFonts w:ascii="Times New Roman" w:eastAsia="Times New Roman" w:hAnsi="Times New Roman" w:cs="Times New Roman"/>
          <w:lang w:eastAsia="ru-RU"/>
        </w:rPr>
      </w:pP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System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System.Reflection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namespace</w:t>
      </w:r>
      <w:r w:rsidRPr="00022E0F">
        <w:rPr>
          <w:rFonts w:ascii="Menlo" w:eastAsia="Times New Roman" w:hAnsi="Menlo" w:cs="Menlo"/>
          <w:color w:val="222222"/>
          <w:lang w:eastAsia="ru-RU"/>
        </w:rPr>
        <w:t> lab6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MainClass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eleg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Plus 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+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Minus(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-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Method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str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OperationParam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str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OperationGeneralizedMethod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str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r w:rsidRPr="00022E0F">
        <w:rPr>
          <w:rFonts w:ascii="Menlo" w:eastAsia="Times New Roman" w:hAnsi="Menlo" w:cs="Menlo"/>
          <w:color w:val="3363A4"/>
          <w:lang w:eastAsia="ru-RU"/>
        </w:rPr>
        <w:t>Func</w:t>
      </w:r>
      <w:r w:rsidRPr="00022E0F">
        <w:rPr>
          <w:rFonts w:ascii="Menlo" w:eastAsia="Times New Roman" w:hAnsi="Menlo" w:cs="Menlo"/>
          <w:color w:val="222222"/>
          <w:lang w:eastAsia="ru-RU"/>
        </w:rPr>
        <w:t> &lt;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&gt; Opera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OperationParam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str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bool</w:t>
      </w:r>
      <w:r w:rsidRPr="00022E0F">
        <w:rPr>
          <w:rFonts w:ascii="Menlo" w:eastAsia="Times New Roman" w:hAnsi="Menlo" w:cs="Menlo"/>
          <w:color w:val="222222"/>
          <w:lang w:eastAsia="ru-RU"/>
        </w:rPr>
        <w:t> GetPropertyAttribute(</w:t>
      </w:r>
      <w:r w:rsidRPr="00022E0F">
        <w:rPr>
          <w:rFonts w:ascii="Menlo" w:eastAsia="Times New Roman" w:hAnsi="Menlo" w:cs="Menlo"/>
          <w:color w:val="3363A4"/>
          <w:lang w:eastAsia="ru-RU"/>
        </w:rPr>
        <w:t>PropertyInfo</w:t>
      </w:r>
      <w:r w:rsidRPr="00022E0F">
        <w:rPr>
          <w:rFonts w:ascii="Menlo" w:eastAsia="Times New Roman" w:hAnsi="Menlo" w:cs="Menlo"/>
          <w:color w:val="222222"/>
          <w:lang w:eastAsia="ru-RU"/>
        </w:rPr>
        <w:t> checkType,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attributeType, </w:t>
      </w:r>
      <w:r w:rsidRPr="00022E0F">
        <w:rPr>
          <w:rFonts w:ascii="Menlo" w:eastAsia="Times New Roman" w:hAnsi="Menlo" w:cs="Menlo"/>
          <w:color w:val="009695"/>
          <w:lang w:eastAsia="ru-RU"/>
        </w:rPr>
        <w:t>out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attribute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attribute =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isAttribute = checkType.GetCustomAttributes(attributeType,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isAttribute.Length &gt; 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attribute = isAttribute[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]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tru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Main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[] args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    Operation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умма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Pl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роизведени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*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общенного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делегат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Generalized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азность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Min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OperationGeneralizedMethod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астно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/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person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Arsenij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19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t = person.GetType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Конструктор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Constructor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Propertie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Method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type = </w:t>
      </w:r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еченны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аттрибутом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t.GetProperties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attrObj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GetPropertyAttribute(x, </w:t>
      </w:r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), </w:t>
      </w:r>
      <w:r w:rsidRPr="00022E0F">
        <w:rPr>
          <w:rFonts w:ascii="Menlo" w:eastAsia="Times New Roman" w:hAnsi="Menlo" w:cs="Menlo"/>
          <w:color w:val="009695"/>
          <w:lang w:eastAsia="ru-RU"/>
        </w:rPr>
        <w:t>out</w:t>
      </w:r>
      <w:r w:rsidRPr="00022E0F">
        <w:rPr>
          <w:rFonts w:ascii="Menlo" w:eastAsia="Times New Roman" w:hAnsi="Menlo" w:cs="Menlo"/>
          <w:color w:val="222222"/>
          <w:lang w:eastAsia="ru-RU"/>
        </w:rPr>
        <w:t> attrObj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 attr = attrObj </w:t>
      </w:r>
      <w:r w:rsidRPr="00022E0F">
        <w:rPr>
          <w:rFonts w:ascii="Menlo" w:eastAsia="Times New Roman" w:hAnsi="Menlo" w:cs="Menlo"/>
          <w:color w:val="009695"/>
          <w:lang w:eastAsia="ru-RU"/>
        </w:rPr>
        <w:t>a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x.Name + </w:t>
      </w:r>
      <w:r w:rsidRPr="00022E0F">
        <w:rPr>
          <w:rFonts w:ascii="Menlo" w:eastAsia="Times New Roman" w:hAnsi="Menlo" w:cs="Menlo"/>
          <w:color w:val="DB7100"/>
          <w:lang w:eastAsia="ru-RU"/>
        </w:rPr>
        <w:t>" - "</w:t>
      </w:r>
      <w:r w:rsidRPr="00022E0F">
        <w:rPr>
          <w:rFonts w:ascii="Menlo" w:eastAsia="Times New Roman" w:hAnsi="Menlo" w:cs="Menlo"/>
          <w:color w:val="222222"/>
          <w:lang w:eastAsia="ru-RU"/>
        </w:rPr>
        <w:t> + attr.description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зов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м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ефлексии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(</w:t>
      </w:r>
      <w:r w:rsidRPr="00022E0F">
        <w:rPr>
          <w:rFonts w:ascii="Menlo" w:eastAsia="Times New Roman" w:hAnsi="Menlo" w:cs="Menlo"/>
          <w:color w:val="DB7100"/>
          <w:lang w:eastAsia="ru-RU"/>
        </w:rPr>
        <w:t>"C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здан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ъект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еловек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араметрами</w:t>
      </w:r>
      <w:r w:rsidRPr="00022E0F">
        <w:rPr>
          <w:rFonts w:ascii="Menlo" w:eastAsia="Times New Roman" w:hAnsi="Menlo" w:cs="Menlo"/>
          <w:color w:val="DB7100"/>
          <w:lang w:eastAsia="ru-RU"/>
        </w:rPr>
        <w:t> {Arsenij, 20}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parameters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{ </w:t>
      </w:r>
      <w:r w:rsidRPr="00022E0F">
        <w:rPr>
          <w:rFonts w:ascii="Menlo" w:eastAsia="Times New Roman" w:hAnsi="Menlo" w:cs="Menlo"/>
          <w:color w:val="DB7100"/>
          <w:lang w:eastAsia="ru-RU"/>
        </w:rPr>
        <w:t>"Arsenij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0</w:t>
      </w:r>
      <w:r w:rsidRPr="00022E0F">
        <w:rPr>
          <w:rFonts w:ascii="Menlo" w:eastAsia="Times New Roman" w:hAnsi="Menlo" w:cs="Menlo"/>
          <w:color w:val="222222"/>
          <w:lang w:eastAsia="ru-RU"/>
        </w:rPr>
        <w:t> }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user = (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)type.InvokeMember(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CreateInstance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parameter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type.InvokeMember(</w:t>
      </w:r>
      <w:r w:rsidRPr="00022E0F">
        <w:rPr>
          <w:rFonts w:ascii="Menlo" w:eastAsia="Times New Roman" w:hAnsi="Menlo" w:cs="Menlo"/>
          <w:color w:val="DB7100"/>
          <w:lang w:eastAsia="ru-RU"/>
        </w:rPr>
        <w:t>"getBirthYear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InvokeMethod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user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Год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ожд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 + result.ToString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[</w:t>
      </w:r>
      <w:r w:rsidRPr="00022E0F">
        <w:rPr>
          <w:rFonts w:ascii="Menlo" w:eastAsia="Times New Roman" w:hAnsi="Menlo" w:cs="Menlo"/>
          <w:color w:val="3363A4"/>
          <w:lang w:eastAsia="ru-RU"/>
        </w:rPr>
        <w:t>AttributeUsage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AttributeTargets</w:t>
      </w:r>
      <w:r w:rsidRPr="00022E0F">
        <w:rPr>
          <w:rFonts w:ascii="Menlo" w:eastAsia="Times New Roman" w:hAnsi="Menlo" w:cs="Menlo"/>
          <w:color w:val="222222"/>
          <w:lang w:eastAsia="ru-RU"/>
        </w:rPr>
        <w:t>.Property, AllowMultiple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, Inherited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 : </w:t>
      </w:r>
      <w:r w:rsidRPr="00022E0F">
        <w:rPr>
          <w:rFonts w:ascii="Menlo" w:eastAsia="Times New Roman" w:hAnsi="Menlo" w:cs="Menlo"/>
          <w:color w:val="3363A4"/>
          <w:lang w:eastAsia="ru-RU"/>
        </w:rPr>
        <w:t>Attribute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NewAttribute() {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NewAttribute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descriptionParam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description = descriptionParam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description {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;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_userNam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_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[</w:t>
      </w:r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Username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льзователя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userName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userName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userName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age 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age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age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User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name,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number)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userName = name + age.ToString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age = number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r w:rsidRPr="00022E0F">
        <w:rPr>
          <w:rFonts w:ascii="Menlo" w:eastAsia="Times New Roman" w:hAnsi="Menlo" w:cs="Menlo"/>
          <w:color w:val="222222"/>
          <w:lang w:eastAsia="ru-RU"/>
        </w:rPr>
        <w:t> getBirthYear(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eastAsia="ru-RU"/>
        </w:rPr>
        <w:t>2017</w:t>
      </w:r>
      <w:r w:rsidRPr="00022E0F">
        <w:rPr>
          <w:rFonts w:ascii="Menlo" w:eastAsia="Times New Roman" w:hAnsi="Menlo" w:cs="Menlo"/>
          <w:color w:val="222222"/>
          <w:lang w:eastAsia="ru-RU"/>
        </w:rPr>
        <w:t> - 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}</w:t>
      </w:r>
    </w:p>
    <w:p w14:paraId="5B11CA1B" w14:textId="77777777" w:rsidR="00022E0F" w:rsidRPr="000309B1" w:rsidRDefault="00022E0F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</w:p>
    <w:p w14:paraId="60CB1170" w14:textId="77777777" w:rsidR="00811930" w:rsidRPr="00022E0F" w:rsidRDefault="00811930" w:rsidP="00811930">
      <w:pPr>
        <w:pStyle w:val="3"/>
        <w:rPr>
          <w:rFonts w:ascii="Times New Roman" w:hAnsi="Times New Roman" w:cs="Times New Roman"/>
          <w:color w:val="0070C0"/>
        </w:rPr>
      </w:pPr>
    </w:p>
    <w:p w14:paraId="163C3CC2" w14:textId="2A1F7E9A" w:rsidR="00811930" w:rsidRPr="00BD5421" w:rsidRDefault="00811930" w:rsidP="00811930">
      <w:pPr>
        <w:pStyle w:val="3"/>
        <w:rPr>
          <w:rFonts w:ascii="Times New Roman" w:hAnsi="Times New Roman" w:cs="Times New Roman"/>
          <w:b w:val="0"/>
          <w:color w:val="auto"/>
          <w:lang w:val="ru-RU"/>
        </w:rPr>
      </w:pPr>
      <w:bookmarkStart w:id="4" w:name="_GoBack"/>
      <w:r w:rsidRPr="00BD5421">
        <w:rPr>
          <w:rFonts w:ascii="Times New Roman" w:hAnsi="Times New Roman" w:cs="Times New Roman"/>
          <w:b w:val="0"/>
          <w:color w:val="auto"/>
        </w:rPr>
        <w:t>III</w:t>
      </w:r>
      <w:r w:rsidRPr="00BD5421">
        <w:rPr>
          <w:rFonts w:ascii="Times New Roman" w:hAnsi="Times New Roman" w:cs="Times New Roman"/>
          <w:b w:val="0"/>
          <w:color w:val="auto"/>
          <w:lang w:val="ru-RU"/>
        </w:rPr>
        <w:t>. Примеры работы</w:t>
      </w:r>
    </w:p>
    <w:bookmarkEnd w:id="4"/>
    <w:p w14:paraId="5C297860" w14:textId="3E80B7C4" w:rsidR="000309B1" w:rsidRDefault="000309B1" w:rsidP="00966097">
      <w:pPr>
        <w:rPr>
          <w:rFonts w:ascii="Times New Roman" w:hAnsi="Times New Roman" w:cs="Times New Roman"/>
          <w:lang w:val="ru-RU"/>
        </w:rPr>
      </w:pPr>
    </w:p>
    <w:p w14:paraId="53C20345" w14:textId="26D9A2E8" w:rsidR="007B63D7" w:rsidRDefault="00022E0F" w:rsidP="00966097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64B586E" wp14:editId="6DF3466F">
            <wp:extent cx="5295900" cy="5372100"/>
            <wp:effectExtent l="0" t="0" r="12700" b="1270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 экрана 2017-12-19 в 20.01.2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C08E" w14:textId="77777777" w:rsidR="007B63D7" w:rsidRPr="00A963BB" w:rsidRDefault="007B63D7" w:rsidP="00966097">
      <w:pPr>
        <w:rPr>
          <w:rFonts w:ascii="Times New Roman" w:hAnsi="Times New Roman" w:cs="Times New Roman"/>
          <w:lang w:val="ru-RU"/>
        </w:rPr>
      </w:pPr>
    </w:p>
    <w:sectPr w:rsidR="007B63D7" w:rsidRPr="00A963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0F0095" w14:textId="77777777" w:rsidR="00E85120" w:rsidRDefault="00E85120">
      <w:pPr>
        <w:spacing w:after="0"/>
      </w:pPr>
      <w:r>
        <w:separator/>
      </w:r>
    </w:p>
  </w:endnote>
  <w:endnote w:type="continuationSeparator" w:id="0">
    <w:p w14:paraId="68DF4945" w14:textId="77777777" w:rsidR="00E85120" w:rsidRDefault="00E851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enlo">
    <w:altName w:val="Arial"/>
    <w:charset w:val="00"/>
    <w:family w:val="swiss"/>
    <w:pitch w:val="fixed"/>
    <w:sig w:usb0="00000000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2D2150" w14:textId="77777777" w:rsidR="00E85120" w:rsidRDefault="00E85120">
      <w:r>
        <w:separator/>
      </w:r>
    </w:p>
  </w:footnote>
  <w:footnote w:type="continuationSeparator" w:id="0">
    <w:p w14:paraId="5111D99F" w14:textId="77777777" w:rsidR="00E85120" w:rsidRDefault="00E85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DEF0132"/>
    <w:multiLevelType w:val="multilevel"/>
    <w:tmpl w:val="FC7A8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6FE02593"/>
    <w:multiLevelType w:val="multilevel"/>
    <w:tmpl w:val="479CB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E0F"/>
    <w:rsid w:val="000309B1"/>
    <w:rsid w:val="000B19D7"/>
    <w:rsid w:val="00154890"/>
    <w:rsid w:val="00347551"/>
    <w:rsid w:val="00351DD1"/>
    <w:rsid w:val="00405653"/>
    <w:rsid w:val="00435547"/>
    <w:rsid w:val="004E29B3"/>
    <w:rsid w:val="00590D07"/>
    <w:rsid w:val="006C2AB5"/>
    <w:rsid w:val="00732D88"/>
    <w:rsid w:val="00784D58"/>
    <w:rsid w:val="007B63D7"/>
    <w:rsid w:val="00811930"/>
    <w:rsid w:val="008D6863"/>
    <w:rsid w:val="00966097"/>
    <w:rsid w:val="009D234B"/>
    <w:rsid w:val="00A963BB"/>
    <w:rsid w:val="00B86B75"/>
    <w:rsid w:val="00BC48D5"/>
    <w:rsid w:val="00BD5421"/>
    <w:rsid w:val="00BE1FBF"/>
    <w:rsid w:val="00C36279"/>
    <w:rsid w:val="00E17908"/>
    <w:rsid w:val="00E315A3"/>
    <w:rsid w:val="00E85120"/>
    <w:rsid w:val="00EE6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paragraph" w:customStyle="1" w:styleId="p1">
    <w:name w:val="p1"/>
    <w:basedOn w:val="a"/>
    <w:rsid w:val="00022E0F"/>
    <w:pPr>
      <w:spacing w:after="150"/>
      <w:jc w:val="both"/>
    </w:pPr>
    <w:rPr>
      <w:rFonts w:ascii="Times New Roman" w:hAnsi="Times New Roman" w:cs="Times New Roman"/>
      <w:sz w:val="21"/>
      <w:szCs w:val="21"/>
      <w:lang w:val="ru-RU" w:eastAsia="ru-RU"/>
    </w:rPr>
  </w:style>
  <w:style w:type="character" w:customStyle="1" w:styleId="s1">
    <w:name w:val="s1"/>
    <w:basedOn w:val="a1"/>
    <w:rsid w:val="00022E0F"/>
    <w:rPr>
      <w:rFonts w:ascii="Symbol" w:hAnsi="Symbol" w:hint="default"/>
      <w:sz w:val="21"/>
      <w:szCs w:val="21"/>
    </w:rPr>
  </w:style>
  <w:style w:type="character" w:customStyle="1" w:styleId="apple-tab-span">
    <w:name w:val="apple-tab-span"/>
    <w:basedOn w:val="a1"/>
    <w:rsid w:val="00022E0F"/>
  </w:style>
  <w:style w:type="character" w:customStyle="1" w:styleId="a5">
    <w:name w:val="Заголовок Знак"/>
    <w:basedOn w:val="a1"/>
    <w:link w:val="a4"/>
    <w:rsid w:val="00BD542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10">
    <w:name w:val="Обычный1"/>
    <w:rsid w:val="00BD5421"/>
    <w:pPr>
      <w:widowControl w:val="0"/>
      <w:snapToGrid w:val="0"/>
      <w:spacing w:after="0"/>
    </w:pPr>
    <w:rPr>
      <w:rFonts w:ascii="Times New Roman" w:eastAsia="Times New Roman" w:hAnsi="Times New Roman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рсений Хизанишвили</cp:lastModifiedBy>
  <cp:revision>4</cp:revision>
  <dcterms:created xsi:type="dcterms:W3CDTF">2017-12-13T11:31:00Z</dcterms:created>
  <dcterms:modified xsi:type="dcterms:W3CDTF">2018-01-14T14:03:00Z</dcterms:modified>
</cp:coreProperties>
</file>